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Jardin de pringtemps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nalool, linalyl acetate, LIMONENE. Kann allergische Reaktionen hervorrufen.</w:t>
              <w:br/>
              <w:t>EUH210 - Sicherheitsdatenblatt auf Anfrage erhältlich.</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5-95-7</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8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s-3-hexen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5405-77-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65-74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6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Acute 1, H400</w:t>
              <w:br/>
              <w:t>Aquatic Chronic 2, H41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önliche Schutzausrüstung</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Persönliche Schutzausrüstung</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Empfohlene Personenschutzausrüstung tragen.</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Pr>
                <w:noProof/>
              </w:rPr>
              <w:t>Persönliche Schutzausrüstung - Symbol(e)</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3" name="" descr="Schutzhandschu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5" name="" descr="Sicherheitsbr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Bei der Arbeit geeignete Schutzkleidung tr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Augen- und Gesichtsschutz</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Augenschutz</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Sicherheitsbrill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Hautschutz</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Haut- und Körperschutz</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Bei der Arbeit geeignete Schutzkleidung tragen</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Handschutz</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Schutzhandschuh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Atemschutz</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Atemschutz</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sidR="00FA7F7F">
              <w:rPr>
                <w:noProof/>
              </w:rPr>
              <w:t>Bei unzureichender Belüftung geeignete Atemschutzausrüstung tra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Gelb. 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Pulverisiert. Blumig. Grü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s-3-hexenyl salicylate (65405-77-8)</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Körpergewicht Animal: rabbit,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s-3-hexenyl salicylate (65405-77-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 mg/kg Körpergewicht Animal: rat, Guideline: OECD Guideline 422 (Combined Repeated Dose Toxicity Study with the Reproduction / Developmental Toxicity Screening Tes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Jardin de pringtemps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s-3-hexenyl salicylate (65405-77-8)</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65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61 mg/l Test organisms (species): Desmodesmus subspicatus (previous name: Scenedesmus subspicatus)</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8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Jardin de pringtemps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ool (78-70-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s-3-hexenyl salicylate (65405-77-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sol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EST,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EST,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sol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EST,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EST,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9"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6, 967,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kg</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2, P002</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2</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8</w:t>
            </w:r>
          </w:p>
        </w:tc>
      </w:tr>
      <w:tr w14:paraId="742A506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4476F04" w14:textId="313C68BB">
            <w:pPr>
              <w:pStyle w:val="SDSTableTextNormal"/>
              <w:rPr>
                <w:noProof w:val="0"/>
              </w:rPr>
            </w:pPr>
            <w:r w:rsidRPr="0069446B" w:rsidR="00FA7F7F">
              <w:rPr>
                <w:noProof/>
              </w:rPr>
              <w:t>Sondervorschriften für Großpackmittel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37AE76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0C83D5" w14:textId="0AACDA19">
            <w:pPr>
              <w:pStyle w:val="SDSTableTextNormal"/>
              <w:rPr>
                <w:noProof w:val="0"/>
              </w:rPr>
            </w:pPr>
            <w:r w:rsidRPr="0069446B" w:rsidR="00FA7F7F">
              <w:rPr>
                <w:noProof/>
              </w:rPr>
              <w:t>B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BK1, BK2, BK3, T1</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33</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r w14:paraId="351FC7F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C0A0D4" w14:textId="1EC65253">
            <w:pPr>
              <w:pStyle w:val="SDSTableTextNormal"/>
              <w:rPr>
                <w:noProof w:val="0"/>
              </w:rPr>
            </w:pPr>
            <w:r w:rsidRPr="0069446B" w:rsidR="00FA7F7F">
              <w:rPr>
                <w:noProof/>
              </w:rPr>
              <w:t>Stauung und Handhab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E6BC1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DCA4E04" w14:textId="5E9AB94D">
            <w:pPr>
              <w:pStyle w:val="SDSTableTextNormal"/>
              <w:rPr>
                <w:noProof w:val="0"/>
              </w:rPr>
            </w:pPr>
            <w:r w:rsidRPr="0069446B" w:rsidR="00FA7F7F">
              <w:rPr>
                <w:noProof/>
              </w:rPr>
              <w:t>SW23</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56</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56</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00kg</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56</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00kg</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79,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7</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kg</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 B**</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 A***</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r w14:paraId="424F4F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3289C5E" w14:textId="472841F3">
            <w:pPr>
              <w:pStyle w:val="SDSTableTextNormal"/>
              <w:rPr>
                <w:noProof w:val="0"/>
              </w:rPr>
            </w:pPr>
            <w:r w:rsidRPr="0069446B" w:rsidR="00FA7F7F">
              <w:rPr>
                <w:noProof/>
              </w:rPr>
              <w:t>Zusätzliche Anforderungen/Bemerku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80372C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75711B6" w14:textId="5A8F409F">
            <w:pPr>
              <w:pStyle w:val="SDSTableTextNormal"/>
              <w:rPr>
                <w:noProof w:val="0"/>
              </w:rPr>
            </w:pPr>
            <w:r w:rsidRPr="0069446B">
              <w:rPr>
                <w:noProof/>
              </w:rPr>
              <w:t>* Nur in geschmolzenem Zustand ** Bei Beförderung in loser Schüttung siehe auch 7.1.4.1 ***Nur bei Beförderung in loser Schüttung</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7</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kg</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2, IBC08, LP02,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2, B3</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0</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1, BK1, BK2, BK3</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33</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SGAV, 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3</w:t>
            </w:r>
          </w:p>
        </w:tc>
      </w:tr>
      <w:tr w14:paraId="30CA56A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F01CE1" w14:textId="37E21359">
            <w:pPr>
              <w:pStyle w:val="SDSTableTextNormal"/>
              <w:rPr>
                <w:noProof w:val="0"/>
              </w:rPr>
            </w:pPr>
            <w:r w:rsidRPr="0069446B" w:rsidR="00FA7F7F">
              <w:rPr>
                <w:noProof/>
              </w:rPr>
              <w:t>Besondere Beförderungsbestimmungen - Schütt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B90DB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F37F54C" w14:textId="040A70A2">
            <w:pPr>
              <w:pStyle w:val="SDSTableTextNormal"/>
              <w:rPr>
                <w:noProof w:val="0"/>
              </w:rPr>
            </w:pPr>
            <w:r w:rsidRPr="0069446B" w:rsidR="00FA7F7F">
              <w:rPr>
                <w:noProof/>
              </w:rPr>
              <w:t>VC1, VC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11</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ool ; linalyl acetat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2.1 bis 2.4, 2.6 und 2.7, 2.8 Typen A und B, 2.9, 2.10, 2.12, 2.13 Kategorien 1 und 2, 2.14 Kategorien 1 und 2, 2.15 Typen A bis F</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nalool, linalyl acetate, LIMONENE. Kann allergische Reaktionen hervorrufe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icherheitsdatenblatt auf Anfrage erhältlich.</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Jardin de pringtemps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Jardin de pringtemps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05.05.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fontTable" Target="fontTable.xml"/><Relationship Id="rId21"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7" Type="http://schemas.openxmlformats.org/officeDocument/2006/relationships/image" Target="media/image2.png"/><Relationship Id="rId16" Type="http://schemas.openxmlformats.org/officeDocument/2006/relationships/header" Target="header3.xml"/><Relationship Id="rId2" Type="http://schemas.openxmlformats.org/officeDocument/2006/relationships/webSettings" Target="webSettings.xml"/><Relationship Id="rId20"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15" Type="http://schemas.openxmlformats.org/officeDocument/2006/relationships/footer" Target="footer2.xml"/><Relationship Id="rId5" Type="http://schemas.openxmlformats.org/officeDocument/2006/relationships/hyperlink" Target="mailto: office@labsys.fr" TargetMode="External"/><Relationship Id="rId10" Type="http://schemas.openxmlformats.org/officeDocument/2006/relationships/image" Target="media/image5.png"/><Relationship Id="rId19" Type="http://schemas.openxmlformats.org/officeDocument/2006/relationships/styles" Target="styles.xml"/><Relationship Id="rId14" Type="http://schemas.openxmlformats.org/officeDocument/2006/relationships/footer" Target="foot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FB861B2-14EB-421B-86BB-A50E6FB339E1}"/>
</file>

<file path=customXml/itemProps3.xml><?xml version="1.0" encoding="utf-8"?>
<ds:datastoreItem xmlns:ds="http://schemas.openxmlformats.org/officeDocument/2006/customXml" ds:itemID="{34C4C2D1-B569-4D64-BE8C-626E051FB2AE}"/>
</file>

<file path=customXml/itemProps4.xml><?xml version="1.0" encoding="utf-8"?>
<ds:datastoreItem xmlns:ds="http://schemas.openxmlformats.org/officeDocument/2006/customXml" ds:itemID="{C48DABAB-86A6-46D6-B762-309B313D0E91}"/>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